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4F3FA2" w14:textId="77777777" w:rsidR="007255A8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7255A8">
        <w:rPr>
          <w:rFonts w:ascii="Times New Roman" w:hAnsi="Times New Roman" w:cs="Times New Roman"/>
          <w:sz w:val="24"/>
          <w:szCs w:val="24"/>
        </w:rPr>
        <w:t xml:space="preserve">Ali, A., &amp;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C. (2022). The Impact of Parameters Optimization in Software Prediction Models. </w:t>
      </w:r>
      <w:r w:rsidRPr="007255A8">
        <w:rPr>
          <w:rFonts w:ascii="Times New Roman" w:hAnsi="Times New Roman" w:cs="Times New Roman"/>
          <w:i/>
          <w:iCs/>
          <w:sz w:val="24"/>
          <w:szCs w:val="24"/>
        </w:rPr>
        <w:t>EUROMICRO Conference on Software Engineering and Advanced Applications</w:t>
      </w:r>
      <w:r w:rsidRPr="007255A8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6276B3" w:rsidRPr="007255A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SEAA56994.2022.00041</w:t>
        </w:r>
      </w:hyperlink>
      <w:r w:rsidR="006276B3" w:rsidRPr="007255A8">
        <w:rPr>
          <w:rFonts w:ascii="Times New Roman" w:hAnsi="Times New Roman" w:cs="Times New Roman"/>
          <w:sz w:val="24"/>
          <w:szCs w:val="24"/>
        </w:rPr>
        <w:t>.</w:t>
      </w:r>
    </w:p>
    <w:p w14:paraId="47AE6772" w14:textId="1D074E30" w:rsidR="006276B3" w:rsidRPr="007255A8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7255A8">
        <w:rPr>
          <w:rFonts w:ascii="Times New Roman" w:hAnsi="Times New Roman" w:cs="Times New Roman"/>
          <w:sz w:val="24"/>
          <w:szCs w:val="24"/>
        </w:rPr>
        <w:t xml:space="preserve">Amaral, J. V. S. D., Miranda, R., Santos, C.,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Montevechi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J. A. B., &amp; Brito, F. O. D. (2022). REDES NEURAIS PARA OTIMIZAÇÃO VIA SIMULAÇÃO POR METAMODELAGEM: UMA APLICAÇÃO NO SETOR INDUSTRIAL. </w:t>
      </w:r>
      <w:r w:rsidRPr="007255A8">
        <w:rPr>
          <w:rFonts w:ascii="Times New Roman" w:hAnsi="Times New Roman" w:cs="Times New Roman"/>
          <w:i/>
          <w:iCs/>
          <w:sz w:val="24"/>
          <w:szCs w:val="24"/>
        </w:rPr>
        <w:t xml:space="preserve">Anais Do </w:t>
      </w:r>
      <w:proofErr w:type="spellStart"/>
      <w:r w:rsidRPr="007255A8">
        <w:rPr>
          <w:rFonts w:ascii="Times New Roman" w:hAnsi="Times New Roman" w:cs="Times New Roman"/>
          <w:i/>
          <w:iCs/>
          <w:sz w:val="24"/>
          <w:szCs w:val="24"/>
        </w:rPr>
        <w:t>Encontro</w:t>
      </w:r>
      <w:proofErr w:type="spellEnd"/>
      <w:r w:rsidRPr="007255A8">
        <w:rPr>
          <w:rFonts w:ascii="Times New Roman" w:hAnsi="Times New Roman" w:cs="Times New Roman"/>
          <w:i/>
          <w:iCs/>
          <w:sz w:val="24"/>
          <w:szCs w:val="24"/>
        </w:rPr>
        <w:t xml:space="preserve"> Nacional de </w:t>
      </w:r>
      <w:proofErr w:type="spellStart"/>
      <w:r w:rsidRPr="007255A8">
        <w:rPr>
          <w:rFonts w:ascii="Times New Roman" w:hAnsi="Times New Roman" w:cs="Times New Roman"/>
          <w:i/>
          <w:iCs/>
          <w:sz w:val="24"/>
          <w:szCs w:val="24"/>
        </w:rPr>
        <w:t>Engenharia</w:t>
      </w:r>
      <w:proofErr w:type="spellEnd"/>
      <w:r w:rsidRPr="007255A8">
        <w:rPr>
          <w:rFonts w:ascii="Times New Roman" w:hAnsi="Times New Roman" w:cs="Times New Roman"/>
          <w:i/>
          <w:iCs/>
          <w:sz w:val="24"/>
          <w:szCs w:val="24"/>
        </w:rPr>
        <w:t xml:space="preserve"> de </w:t>
      </w:r>
      <w:proofErr w:type="spellStart"/>
      <w:r w:rsidRPr="007255A8">
        <w:rPr>
          <w:rFonts w:ascii="Times New Roman" w:hAnsi="Times New Roman" w:cs="Times New Roman"/>
          <w:i/>
          <w:iCs/>
          <w:sz w:val="24"/>
          <w:szCs w:val="24"/>
        </w:rPr>
        <w:t>Produção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_GoBack"/>
      <w:bookmarkEnd w:id="0"/>
      <w:r w:rsidR="006276B3" w:rsidRPr="007255A8">
        <w:rPr>
          <w:rFonts w:ascii="Times New Roman" w:hAnsi="Times New Roman" w:cs="Times New Roman"/>
          <w:sz w:val="24"/>
          <w:szCs w:val="24"/>
        </w:rPr>
        <w:fldChar w:fldCharType="begin"/>
      </w:r>
      <w:r w:rsidR="006276B3" w:rsidRPr="007255A8">
        <w:rPr>
          <w:rFonts w:ascii="Times New Roman" w:hAnsi="Times New Roman" w:cs="Times New Roman"/>
          <w:sz w:val="24"/>
          <w:szCs w:val="24"/>
        </w:rPr>
        <w:instrText xml:space="preserve"> HYPERLINK "https://doi.org/10.14488/ENEGEP2022_TN_ST_384_1900_43774" </w:instrText>
      </w:r>
      <w:r w:rsidR="006276B3" w:rsidRPr="007255A8">
        <w:rPr>
          <w:rFonts w:ascii="Times New Roman" w:hAnsi="Times New Roman" w:cs="Times New Roman"/>
          <w:sz w:val="24"/>
          <w:szCs w:val="24"/>
        </w:rPr>
        <w:fldChar w:fldCharType="separate"/>
      </w:r>
      <w:r w:rsidR="006276B3" w:rsidRPr="007255A8">
        <w:rPr>
          <w:rStyle w:val="Hyperlink"/>
          <w:rFonts w:ascii="Times New Roman" w:hAnsi="Times New Roman" w:cs="Times New Roman"/>
          <w:sz w:val="24"/>
          <w:szCs w:val="24"/>
        </w:rPr>
        <w:t>https://doi.org/10.14488/ENEGEP2022_TN_ST_384_1900_43774</w:t>
      </w:r>
      <w:r w:rsidR="006276B3" w:rsidRPr="007255A8">
        <w:rPr>
          <w:rFonts w:ascii="Times New Roman" w:hAnsi="Times New Roman" w:cs="Times New Roman"/>
          <w:sz w:val="24"/>
          <w:szCs w:val="24"/>
        </w:rPr>
        <w:fldChar w:fldCharType="end"/>
      </w:r>
      <w:r w:rsidR="006276B3" w:rsidRPr="007255A8">
        <w:rPr>
          <w:rFonts w:ascii="Times New Roman" w:hAnsi="Times New Roman" w:cs="Times New Roman"/>
          <w:sz w:val="24"/>
          <w:szCs w:val="24"/>
        </w:rPr>
        <w:t>.</w:t>
      </w:r>
    </w:p>
    <w:p w14:paraId="23115DD1" w14:textId="55D064F4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Amine, D.,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Hichem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H., &amp;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Soumia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Z. (2022). Binary Archimedes Optimization Algorithm based Feature Selection for Regression Problem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nternational Conference on Pattern Analysis and Intelligent Systems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PAIS56586.2022.9946903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389FD2BC" w14:textId="77777777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Boehm, B. (2002)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 w:rsidRPr="006276B3">
        <w:rPr>
          <w:rFonts w:ascii="Times New Roman" w:hAnsi="Times New Roman" w:cs="Times New Roman"/>
          <w:sz w:val="24"/>
          <w:szCs w:val="24"/>
        </w:rPr>
        <w:t>.</w:t>
      </w:r>
    </w:p>
    <w:p w14:paraId="18A4B034" w14:textId="26BD6853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Burgess, C. J., &amp;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Lefley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M. (2001). Can genetic programming improve software effort estimation? A comparative evaluation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S0950-5849(01)00192-6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74040BD0" w14:textId="7FC3B432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Chiu, N.-H., &amp; Huang, S.-J. (2007). The adjusted analogy-based software effort estimation based on similarity distances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JSS.2006.06.006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4D3C9EB7" w14:textId="62DA02D7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276B3">
        <w:rPr>
          <w:rFonts w:ascii="Times New Roman" w:hAnsi="Times New Roman" w:cs="Times New Roman"/>
          <w:sz w:val="24"/>
          <w:szCs w:val="24"/>
        </w:rPr>
        <w:t>Dejaeger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K., Verbeke, W., Martens, D., &amp;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Baesens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B. (2012). Data Mining Techniques for Software Effort Estimation: A Comparative Study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11.55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451F92C0" w14:textId="35B114BB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276B3">
        <w:rPr>
          <w:rFonts w:ascii="Times New Roman" w:hAnsi="Times New Roman" w:cs="Times New Roman"/>
          <w:sz w:val="24"/>
          <w:szCs w:val="24"/>
        </w:rPr>
        <w:t>Hidayat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W. F.,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Setiadi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A.,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Supendar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H., &amp;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Hidayat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M. K. (2023). Comparison of </w:t>
      </w:r>
      <w:r w:rsidRPr="006276B3">
        <w:rPr>
          <w:rFonts w:ascii="Times New Roman" w:hAnsi="Times New Roman" w:cs="Times New Roman"/>
          <w:sz w:val="24"/>
          <w:szCs w:val="24"/>
        </w:rPr>
        <w:lastRenderedPageBreak/>
        <w:t xml:space="preserve">machine learning algorithm and feature selection particle swarm optimization on software effort estimation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AIP Conference Proceedings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63/5.0128433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069A6428" w14:textId="50052F78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Huang, S.-J., &amp; Chiu, N.-H. (2006). Optimization of analogy weights by genetic algorithm for software effort estimation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05.12.020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0D0AEE02" w14:textId="1A98290C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6276B3">
        <w:rPr>
          <w:rFonts w:ascii="Times New Roman" w:hAnsi="Times New Roman" w:cs="Times New Roman"/>
          <w:sz w:val="24"/>
          <w:szCs w:val="24"/>
        </w:rPr>
        <w:t>Jørgensen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M., &amp; Shepperd, M. (2007). A Systematic Review of Software Development Cost Estimation Studies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2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07.256943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08DF86A5" w14:textId="12AED36B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Kumar, T., &amp; Jayaram, M. (2022). Software Effort Estimation Using Hard Limiting Techniques with Special Reference to Small Size Technical &amp;Analytical Projects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2022 Fourth International Conference on Emerging Research in Electronics, Computer Science and Technology (ICERECT)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ERECT56837.2022.10060696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4B3F4A49" w14:textId="1F2724F0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Kumar, T. M. K., &amp; Jayaram, M. A. (2022)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Software Effort Estimation Using Hard Limiting Techniques with Special Reference to Small Size Technical &amp;</w:t>
      </w:r>
      <w:proofErr w:type="spellStart"/>
      <w:proofErr w:type="gramStart"/>
      <w:r w:rsidRPr="006276B3">
        <w:rPr>
          <w:rFonts w:ascii="Times New Roman" w:hAnsi="Times New Roman" w:cs="Times New Roman"/>
          <w:i/>
          <w:iCs/>
          <w:sz w:val="24"/>
          <w:szCs w:val="24"/>
        </w:rPr>
        <w:t>amp;Analytical</w:t>
      </w:r>
      <w:proofErr w:type="spellEnd"/>
      <w:proofErr w:type="gramEnd"/>
      <w:r w:rsidRPr="006276B3">
        <w:rPr>
          <w:rFonts w:ascii="Times New Roman" w:hAnsi="Times New Roman" w:cs="Times New Roman"/>
          <w:i/>
          <w:iCs/>
          <w:sz w:val="24"/>
          <w:szCs w:val="24"/>
        </w:rPr>
        <w:t xml:space="preserve"> Projects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4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ERECT56837.2022.10060696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3CBCD41B" w14:textId="6A8EF21D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Oliveira, A. L. I. (2006). Letters: Estimation of software project effort with support vector regression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Neurocomputing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5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NEUCOM.2005.12.119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3E34A2E1" w14:textId="7F0C5331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Oliveira, A. L. I., Braga, P. L., Lima, R., &amp; </w:t>
      </w:r>
      <w:proofErr w:type="spellStart"/>
      <w:r w:rsidRPr="006276B3">
        <w:rPr>
          <w:rFonts w:ascii="Times New Roman" w:hAnsi="Times New Roman" w:cs="Times New Roman"/>
          <w:sz w:val="24"/>
          <w:szCs w:val="24"/>
        </w:rPr>
        <w:t>Cornélio</w:t>
      </w:r>
      <w:proofErr w:type="spellEnd"/>
      <w:r w:rsidRPr="006276B3">
        <w:rPr>
          <w:rFonts w:ascii="Times New Roman" w:hAnsi="Times New Roman" w:cs="Times New Roman"/>
          <w:sz w:val="24"/>
          <w:szCs w:val="24"/>
        </w:rPr>
        <w:t xml:space="preserve">, M. (2010). GA-based method for feature selection and parameters optimization for machine learning regression applied to software effort estimation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0.05.009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11FBB16B" w14:textId="287A60E4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Sabir, Z., Ali, M. R., Raja, M. A. Z., &amp; Sadat, R. (2023). An efficient computational </w:t>
      </w:r>
      <w:r w:rsidRPr="006276B3">
        <w:rPr>
          <w:rFonts w:ascii="Times New Roman" w:hAnsi="Times New Roman" w:cs="Times New Roman"/>
          <w:sz w:val="24"/>
          <w:szCs w:val="24"/>
        </w:rPr>
        <w:lastRenderedPageBreak/>
        <w:t xml:space="preserve">procedure to solve the biological nonlinear Leptospirosis model using the genetic algorithms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Soft Computing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7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00500-023-08315-5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41405281" w14:textId="73EAC538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Shepperd, M., &amp; Macdonell, S. (2012). Evaluating prediction systems in software project estimation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6276B3">
        <w:rPr>
          <w:rFonts w:ascii="Times New Roman" w:hAnsi="Times New Roman" w:cs="Times New Roman"/>
          <w:sz w:val="24"/>
          <w:szCs w:val="24"/>
        </w:rPr>
        <w:t xml:space="preserve">. </w:t>
      </w:r>
      <w:hyperlink r:id="rId18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12.008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57962B16" w14:textId="24257A1E" w:rsidR="006276B3" w:rsidRDefault="007E2402" w:rsidP="006276B3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6276B3"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 w:rsidRPr="006276B3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6276B3">
        <w:rPr>
          <w:rFonts w:ascii="Times New Roman" w:hAnsi="Times New Roman" w:cs="Times New Roman"/>
          <w:sz w:val="24"/>
          <w:szCs w:val="24"/>
        </w:rPr>
        <w:t xml:space="preserve"> </w:t>
      </w:r>
      <w:hyperlink r:id="rId19" w:history="1">
        <w:r w:rsidR="006276B3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32.637387</w:t>
        </w:r>
      </w:hyperlink>
      <w:r w:rsidR="006276B3" w:rsidRPr="006276B3">
        <w:rPr>
          <w:rFonts w:ascii="Times New Roman" w:hAnsi="Times New Roman" w:cs="Times New Roman"/>
          <w:sz w:val="24"/>
          <w:szCs w:val="24"/>
        </w:rPr>
        <w:t>.</w:t>
      </w:r>
    </w:p>
    <w:p w14:paraId="340970AC" w14:textId="18DB39C3" w:rsidR="007255A8" w:rsidRDefault="007E2402" w:rsidP="007255A8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255A8">
        <w:rPr>
          <w:rFonts w:ascii="Times New Roman" w:hAnsi="Times New Roman" w:cs="Times New Roman"/>
          <w:sz w:val="24"/>
          <w:szCs w:val="24"/>
        </w:rPr>
        <w:t>Vitianingsih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A. V., Othman, Z.,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Baharin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S. K.,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Suraji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A., &amp;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Maukar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A. (2022). Application of the Synthetic Over-Sampling Method to Increase the Sensitivity of Algorithm Classification for Class Imbalance in Small Spatial Datasets. </w:t>
      </w:r>
      <w:r w:rsidRPr="007255A8">
        <w:rPr>
          <w:rFonts w:ascii="Times New Roman" w:hAnsi="Times New Roman" w:cs="Times New Roman"/>
          <w:i/>
          <w:iCs/>
          <w:sz w:val="24"/>
          <w:szCs w:val="24"/>
        </w:rPr>
        <w:t>International Journal of Intelligent Engineering and Systems</w:t>
      </w:r>
      <w:r w:rsidRPr="007255A8">
        <w:rPr>
          <w:rFonts w:ascii="Times New Roman" w:hAnsi="Times New Roman" w:cs="Times New Roman"/>
          <w:sz w:val="24"/>
          <w:szCs w:val="24"/>
        </w:rPr>
        <w:t xml:space="preserve">. </w:t>
      </w:r>
      <w:hyperlink r:id="rId20" w:history="1">
        <w:r w:rsidR="007255A8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22266/IJIES2022.1031.58</w:t>
        </w:r>
      </w:hyperlink>
      <w:r w:rsidR="007255A8" w:rsidRPr="007255A8">
        <w:rPr>
          <w:rFonts w:ascii="Times New Roman" w:hAnsi="Times New Roman" w:cs="Times New Roman"/>
          <w:sz w:val="24"/>
          <w:szCs w:val="24"/>
        </w:rPr>
        <w:t>.</w:t>
      </w:r>
    </w:p>
    <w:p w14:paraId="0A3CD92E" w14:textId="34CCFEEA" w:rsidR="007255A8" w:rsidRDefault="007E2402" w:rsidP="007255A8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7255A8">
        <w:rPr>
          <w:rFonts w:ascii="Times New Roman" w:hAnsi="Times New Roman" w:cs="Times New Roman"/>
          <w:sz w:val="24"/>
          <w:szCs w:val="24"/>
        </w:rPr>
        <w:t xml:space="preserve">Wen, J., Li, S., Lin, Z., Hu, Y., &amp; Huang, C. (2012). Systematic literature review of machine learning based software development effort estimation models. </w:t>
      </w:r>
      <w:r w:rsidRPr="007255A8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7255A8">
        <w:rPr>
          <w:rFonts w:ascii="Times New Roman" w:hAnsi="Times New Roman" w:cs="Times New Roman"/>
          <w:sz w:val="24"/>
          <w:szCs w:val="24"/>
        </w:rPr>
        <w:t xml:space="preserve">. </w:t>
      </w:r>
      <w:hyperlink r:id="rId21" w:history="1">
        <w:r w:rsidR="007255A8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09.002</w:t>
        </w:r>
      </w:hyperlink>
      <w:r w:rsidR="007255A8" w:rsidRPr="007255A8">
        <w:rPr>
          <w:rFonts w:ascii="Times New Roman" w:hAnsi="Times New Roman" w:cs="Times New Roman"/>
          <w:sz w:val="24"/>
          <w:szCs w:val="24"/>
        </w:rPr>
        <w:t>.</w:t>
      </w:r>
    </w:p>
    <w:p w14:paraId="6538F084" w14:textId="01233384" w:rsidR="007255A8" w:rsidRDefault="007E2402" w:rsidP="007255A8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7255A8">
        <w:rPr>
          <w:rFonts w:ascii="Times New Roman" w:hAnsi="Times New Roman" w:cs="Times New Roman"/>
          <w:sz w:val="24"/>
          <w:szCs w:val="24"/>
        </w:rPr>
        <w:t xml:space="preserve">Yao, M., Xiao, W., Zhao, W., &amp; Liu, S. (2022). Data-driven Methods for Quality Prediction of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Aluminum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 Alloy Ingots. </w:t>
      </w:r>
      <w:r w:rsidRPr="007255A8">
        <w:rPr>
          <w:rFonts w:ascii="Times New Roman" w:hAnsi="Times New Roman" w:cs="Times New Roman"/>
          <w:i/>
          <w:iCs/>
          <w:sz w:val="24"/>
          <w:szCs w:val="24"/>
        </w:rPr>
        <w:t>2022 IEEE International Conference on Networking, Sensing and Control (ICNSC)</w:t>
      </w:r>
      <w:r w:rsidRPr="007255A8">
        <w:rPr>
          <w:rFonts w:ascii="Times New Roman" w:hAnsi="Times New Roman" w:cs="Times New Roman"/>
          <w:sz w:val="24"/>
          <w:szCs w:val="24"/>
        </w:rPr>
        <w:t xml:space="preserve">. </w:t>
      </w:r>
      <w:hyperlink r:id="rId22" w:history="1">
        <w:r w:rsidR="007255A8" w:rsidRPr="0075370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ICNSC55942.2022.10004148</w:t>
        </w:r>
      </w:hyperlink>
      <w:r w:rsidR="007255A8" w:rsidRPr="007255A8">
        <w:rPr>
          <w:rFonts w:ascii="Times New Roman" w:hAnsi="Times New Roman" w:cs="Times New Roman"/>
          <w:sz w:val="24"/>
          <w:szCs w:val="24"/>
        </w:rPr>
        <w:t>.</w:t>
      </w:r>
    </w:p>
    <w:p w14:paraId="4C0BE552" w14:textId="05722DA9" w:rsidR="007255A8" w:rsidRPr="007255A8" w:rsidRDefault="007E2402" w:rsidP="007255A8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7255A8">
        <w:rPr>
          <w:rFonts w:ascii="Times New Roman" w:hAnsi="Times New Roman" w:cs="Times New Roman"/>
          <w:sz w:val="24"/>
          <w:szCs w:val="24"/>
        </w:rPr>
        <w:t xml:space="preserve">Zhang, W., Chen, Q., Chen, J., Xu, D., Zhan, H., Peng, H., Pan, J.,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Vlaskin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Leng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L., Li, H., Zhang, W., Chen, Q., Chen, J., Xu, D., Zhan, H., Peng, H., Pan, J.,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Vlaskin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7255A8">
        <w:rPr>
          <w:rFonts w:ascii="Times New Roman" w:hAnsi="Times New Roman" w:cs="Times New Roman"/>
          <w:sz w:val="24"/>
          <w:szCs w:val="24"/>
        </w:rPr>
        <w:t>Leng</w:t>
      </w:r>
      <w:proofErr w:type="spellEnd"/>
      <w:r w:rsidRPr="007255A8">
        <w:rPr>
          <w:rFonts w:ascii="Times New Roman" w:hAnsi="Times New Roman" w:cs="Times New Roman"/>
          <w:sz w:val="24"/>
          <w:szCs w:val="24"/>
        </w:rPr>
        <w:t xml:space="preserve">, L., &amp; Li, H. (2022). </w:t>
      </w:r>
      <w:r w:rsidRPr="007255A8">
        <w:rPr>
          <w:rFonts w:ascii="Times New Roman" w:hAnsi="Times New Roman" w:cs="Times New Roman"/>
          <w:i/>
          <w:iCs/>
          <w:sz w:val="24"/>
          <w:szCs w:val="24"/>
        </w:rPr>
        <w:t>Machine learning for hydrothermal treatment of biomass: A review</w:t>
      </w:r>
      <w:r w:rsidRPr="007255A8">
        <w:rPr>
          <w:rFonts w:ascii="Times New Roman" w:hAnsi="Times New Roman" w:cs="Times New Roman"/>
          <w:sz w:val="24"/>
          <w:szCs w:val="24"/>
        </w:rPr>
        <w:t xml:space="preserve">. </w:t>
      </w:r>
      <w:hyperlink r:id="rId23" w:history="1">
        <w:r w:rsidR="007255A8" w:rsidRPr="007255A8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BIORTECH.2022.128547</w:t>
        </w:r>
      </w:hyperlink>
      <w:r w:rsidR="007255A8" w:rsidRPr="007255A8">
        <w:rPr>
          <w:rFonts w:ascii="Times New Roman" w:hAnsi="Times New Roman" w:cs="Times New Roman"/>
          <w:sz w:val="24"/>
          <w:szCs w:val="24"/>
        </w:rPr>
        <w:t>.</w:t>
      </w:r>
    </w:p>
    <w:sectPr w:rsidR="007255A8" w:rsidRPr="007255A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28E5"/>
    <w:multiLevelType w:val="hybridMultilevel"/>
    <w:tmpl w:val="499C3E7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0037BF"/>
    <w:multiLevelType w:val="multilevel"/>
    <w:tmpl w:val="CF80FF64"/>
    <w:lvl w:ilvl="0">
      <w:start w:val="1"/>
      <w:numFmt w:val="none"/>
      <w:lvlText w:val="0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B6C4E6B"/>
    <w:multiLevelType w:val="hybridMultilevel"/>
    <w:tmpl w:val="7EC25BF6"/>
    <w:lvl w:ilvl="0" w:tplc="C94AA5A8">
      <w:start w:val="1"/>
      <w:numFmt w:val="decimalZero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LI0sjA3NzMyNjFR0lEKTi0uzszPAykwqgUA0lXvViwAAAA="/>
  </w:docVars>
  <w:rsids>
    <w:rsidRoot w:val="00563AA3"/>
    <w:rsid w:val="00072025"/>
    <w:rsid w:val="00563AA3"/>
    <w:rsid w:val="006276B3"/>
    <w:rsid w:val="007255A8"/>
    <w:rsid w:val="007E2402"/>
    <w:rsid w:val="00FF7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38FD83"/>
  <w14:defaultImageDpi w14:val="0"/>
  <w15:docId w15:val="{C197E449-54E6-4375-835E-8E53D51FC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0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20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0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JSS.2006.06.006" TargetMode="External"/><Relationship Id="rId13" Type="http://schemas.openxmlformats.org/officeDocument/2006/relationships/hyperlink" Target="https://doi.org/10.1109/ICERECT56837.2022.10060696" TargetMode="External"/><Relationship Id="rId18" Type="http://schemas.openxmlformats.org/officeDocument/2006/relationships/hyperlink" Target="https://doi.org/10.1016/J.INFSOF.2011.12.008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INFSOF.2011.09.002" TargetMode="External"/><Relationship Id="rId7" Type="http://schemas.openxmlformats.org/officeDocument/2006/relationships/hyperlink" Target="https://doi.org/10.1016/S0950-5849(01)00192-6" TargetMode="External"/><Relationship Id="rId12" Type="http://schemas.openxmlformats.org/officeDocument/2006/relationships/hyperlink" Target="https://doi.org/10.1109/TSE.2007.256943" TargetMode="External"/><Relationship Id="rId17" Type="http://schemas.openxmlformats.org/officeDocument/2006/relationships/hyperlink" Target="https://doi.org/10.1007/S00500-023-08315-5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16/J.INFSOF.2010.05.009" TargetMode="External"/><Relationship Id="rId20" Type="http://schemas.openxmlformats.org/officeDocument/2006/relationships/hyperlink" Target="https://doi.org/10.22266/IJIES2022.1031.5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109/PAIS56586.2022.9946903" TargetMode="External"/><Relationship Id="rId11" Type="http://schemas.openxmlformats.org/officeDocument/2006/relationships/hyperlink" Target="https://doi.org/10.1016/J.INFSOF.2005.12.020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doi.org/10.1109/SEAA56994.2022.00041" TargetMode="External"/><Relationship Id="rId15" Type="http://schemas.openxmlformats.org/officeDocument/2006/relationships/hyperlink" Target="https://doi.org/10.1016/J.NEUCOM.2005.12.119" TargetMode="External"/><Relationship Id="rId23" Type="http://schemas.openxmlformats.org/officeDocument/2006/relationships/hyperlink" Target="https://doi.org/10.1016/J.BIORTECH.2022.128547" TargetMode="External"/><Relationship Id="rId10" Type="http://schemas.openxmlformats.org/officeDocument/2006/relationships/hyperlink" Target="https://doi.org/10.1063/5.0128433" TargetMode="External"/><Relationship Id="rId19" Type="http://schemas.openxmlformats.org/officeDocument/2006/relationships/hyperlink" Target="https://doi.org/10.1109/32.63738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TSE.2011.55" TargetMode="External"/><Relationship Id="rId14" Type="http://schemas.openxmlformats.org/officeDocument/2006/relationships/hyperlink" Target="https://doi.org/10.1109/ICERECT56837.2022.10060696" TargetMode="External"/><Relationship Id="rId22" Type="http://schemas.openxmlformats.org/officeDocument/2006/relationships/hyperlink" Target="https://doi.org/10.1109/ICNSC55942.2022.100041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898</Words>
  <Characters>512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4</cp:revision>
  <dcterms:created xsi:type="dcterms:W3CDTF">2023-08-27T06:55:00Z</dcterms:created>
  <dcterms:modified xsi:type="dcterms:W3CDTF">2023-08-29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482da8fa5f4c9f522276f590a46cb45d92de901395c6a57b9146673cca4c6</vt:lpwstr>
  </property>
</Properties>
</file>